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CE3A574" w14:textId="77777777" w:rsidR="00F9444C" w:rsidRDefault="00FB6A1C">
      <w:pPr>
        <w:pStyle w:val="NoSpacing"/>
      </w:pPr>
      <w:sdt>
        <w:sdtPr>
          <w:alias w:val="Your Name:"/>
          <w:tag w:val="Your Name:"/>
          <w:id w:val="-686670367"/>
          <w:placeholder>
            <w:docPart w:val="A61FEFE49C694AEEB4EA0682B49C47BA"/>
          </w:placeholder>
          <w:temporary/>
          <w:showingPlcHdr/>
          <w15:appearance w15:val="hidden"/>
        </w:sdtPr>
        <w:sdtEndPr/>
        <w:sdtContent>
          <w:r w:rsidR="00864268">
            <w:t>Your Name</w:t>
          </w:r>
        </w:sdtContent>
      </w:sdt>
      <w:r w:rsidR="00EC677B">
        <w:t xml:space="preserve">: Robert </w:t>
      </w:r>
    </w:p>
    <w:p w14:paraId="544F23D6" w14:textId="77777777" w:rsidR="00E614DD" w:rsidRDefault="00FB6A1C">
      <w:pPr>
        <w:pStyle w:val="NoSpacing"/>
      </w:pPr>
      <w:sdt>
        <w:sdtPr>
          <w:alias w:val="Instructor Name:"/>
          <w:tag w:val="Instructor Name:"/>
          <w:id w:val="1392545257"/>
          <w:placeholder>
            <w:docPart w:val="DE6BE46DEE37441CAD65BAEC4F74BF9B"/>
          </w:placeholder>
          <w:temporary/>
          <w:showingPlcHdr/>
          <w15:appearance w15:val="hidden"/>
        </w:sdtPr>
        <w:sdtEndPr/>
        <w:sdtContent>
          <w:r w:rsidR="00B13D1B">
            <w:t>Instructor Name</w:t>
          </w:r>
        </w:sdtContent>
      </w:sdt>
    </w:p>
    <w:p w14:paraId="7B1EBAA1" w14:textId="77777777" w:rsidR="00E614DD" w:rsidRDefault="00FB6A1C">
      <w:pPr>
        <w:pStyle w:val="NoSpacing"/>
      </w:pPr>
      <w:sdt>
        <w:sdtPr>
          <w:alias w:val="Course Number:"/>
          <w:tag w:val="Course Number:"/>
          <w:id w:val="1249771000"/>
          <w:placeholder>
            <w:docPart w:val="16057CA204D7459A80674E6CC7F2B98F"/>
          </w:placeholder>
          <w:temporary/>
          <w:showingPlcHdr/>
          <w15:appearance w15:val="hidden"/>
        </w:sdtPr>
        <w:sdtEndPr/>
        <w:sdtContent>
          <w:r w:rsidR="00B13D1B">
            <w:t>Course Number</w:t>
          </w:r>
        </w:sdtContent>
      </w:sdt>
    </w:p>
    <w:p w14:paraId="64EAB649" w14:textId="77777777" w:rsidR="00E614DD" w:rsidRDefault="00FB6A1C">
      <w:pPr>
        <w:pStyle w:val="NoSpacing"/>
      </w:pPr>
      <w:sdt>
        <w:sdtPr>
          <w:alias w:val="Date:"/>
          <w:tag w:val="Date:"/>
          <w:id w:val="518209038"/>
          <w:placeholder>
            <w:docPart w:val="2EB449EEE1B24578B2F5D2D1AF42B15F"/>
          </w:placeholder>
          <w:temporary/>
          <w:showingPlcHdr/>
          <w15:appearance w15:val="hidden"/>
        </w:sdtPr>
        <w:sdtEndPr/>
        <w:sdtContent>
          <w:r w:rsidR="00B13D1B">
            <w:t>Date</w:t>
          </w:r>
        </w:sdtContent>
      </w:sdt>
    </w:p>
    <w:p w14:paraId="1B5FFBD8" w14:textId="77777777" w:rsidR="00E614DD" w:rsidRDefault="004E6AF0">
      <w:pPr>
        <w:pStyle w:val="Title"/>
      </w:pPr>
      <w:r>
        <w:t>Causes of Climate C</w:t>
      </w:r>
      <w:r w:rsidR="00864268">
        <w:t xml:space="preserve">hange </w:t>
      </w:r>
    </w:p>
    <w:p w14:paraId="4C4D4178" w14:textId="77777777" w:rsidR="00A71785" w:rsidRPr="00A71785" w:rsidRDefault="00864268" w:rsidP="00A71785">
      <w:pPr>
        <w:pStyle w:val="TableTitle"/>
        <w:rPr>
          <w:rStyle w:val="Emphasis"/>
          <w:b/>
          <w:bCs/>
          <w:i w:val="0"/>
          <w:iCs w:val="0"/>
        </w:rPr>
      </w:pPr>
      <w:r>
        <w:rPr>
          <w:rStyle w:val="Strong"/>
        </w:rPr>
        <w:t xml:space="preserve">Manufacturing and </w:t>
      </w:r>
      <w:r w:rsidR="004E6AF0">
        <w:rPr>
          <w:rStyle w:val="Strong"/>
        </w:rPr>
        <w:t>C</w:t>
      </w:r>
      <w:r>
        <w:rPr>
          <w:rStyle w:val="Strong"/>
        </w:rPr>
        <w:t xml:space="preserve">onstruction </w:t>
      </w:r>
      <w:r w:rsidR="006375EF">
        <w:rPr>
          <w:rStyle w:val="Strong"/>
        </w:rPr>
        <w:t xml:space="preserve"> </w:t>
      </w:r>
    </w:p>
    <w:p w14:paraId="4AD574AE" w14:textId="0999301B" w:rsidR="00A53F6B" w:rsidRDefault="00864268" w:rsidP="00A53F6B">
      <w:r>
        <w:t xml:space="preserve">Population has increased in </w:t>
      </w:r>
      <w:r w:rsidR="004E6AF0">
        <w:t xml:space="preserve">the </w:t>
      </w:r>
      <w:r>
        <w:t>last few decades leading to an increase in h</w:t>
      </w:r>
      <w:r w:rsidR="00936F9B">
        <w:t>uman activities</w:t>
      </w:r>
      <w:r>
        <w:t xml:space="preserve"> that have caused</w:t>
      </w:r>
      <w:r w:rsidR="00936F9B">
        <w:t xml:space="preserve"> drastic changes in climate change</w:t>
      </w:r>
      <w:r>
        <w:t xml:space="preserve">. </w:t>
      </w:r>
      <w:r w:rsidR="00851EFB">
        <w:t>Climate has changed because of higher amount of emissions of carbon dioxide</w:t>
      </w:r>
      <w:r w:rsidR="00D85B9F">
        <w:t xml:space="preserve">, and burning of fossil fuel </w:t>
      </w:r>
      <w:r w:rsidR="00B963FB">
        <w:t>by our industrial sector</w:t>
      </w:r>
      <w:r w:rsidR="00D85B9F">
        <w:t xml:space="preserve">. </w:t>
      </w:r>
      <w:r w:rsidR="009504E7">
        <w:t>Construction and manufacturing have a direct contribut</w:t>
      </w:r>
      <w:r w:rsidR="00B03B3C">
        <w:t xml:space="preserve">ion to carbon dioxide emissions because </w:t>
      </w:r>
      <w:r w:rsidR="00B963FB">
        <w:t xml:space="preserve">many of </w:t>
      </w:r>
      <w:r w:rsidR="00B03B3C">
        <w:t>factories burn fossil fu</w:t>
      </w:r>
      <w:bookmarkStart w:id="0" w:name="_GoBack"/>
      <w:bookmarkEnd w:id="0"/>
      <w:r w:rsidR="00B03B3C">
        <w:t>els</w:t>
      </w:r>
      <w:r w:rsidR="00DF3D10">
        <w:t xml:space="preserve">, cement </w:t>
      </w:r>
      <w:r w:rsidR="00B67E7D">
        <w:t>production, which</w:t>
      </w:r>
      <w:r w:rsidR="00DF3D10">
        <w:t xml:space="preserve"> requires high temperature, and </w:t>
      </w:r>
      <w:r w:rsidR="0092792F">
        <w:t>Greenfield</w:t>
      </w:r>
      <w:r w:rsidR="00DF3D10">
        <w:t xml:space="preserve"> developments</w:t>
      </w:r>
      <w:r w:rsidR="0092792F">
        <w:t xml:space="preserve">. </w:t>
      </w:r>
      <w:r w:rsidR="00B67E7D">
        <w:t xml:space="preserve">In the </w:t>
      </w:r>
      <w:r w:rsidR="00A70FA7">
        <w:t xml:space="preserve">United States, Carbon Dioxide emission </w:t>
      </w:r>
      <w:r w:rsidR="00B963FB">
        <w:t>increased to</w:t>
      </w:r>
      <w:r w:rsidR="00A70FA7">
        <w:t xml:space="preserve"> 44 </w:t>
      </w:r>
      <w:r w:rsidR="009525F8">
        <w:t>percent, which was caused by construction companies,</w:t>
      </w:r>
      <w:r w:rsidR="00A70FA7">
        <w:t xml:space="preserve"> and it is stated that this is more than the emissions caused b</w:t>
      </w:r>
      <w:r w:rsidR="00E93665">
        <w:t>y transportation</w:t>
      </w:r>
      <w:r w:rsidR="00A70FA7">
        <w:t xml:space="preserve"> and in</w:t>
      </w:r>
      <w:r w:rsidR="00E93665">
        <w:t>dustrial activities.</w:t>
      </w:r>
      <w:r w:rsidR="00666C1A">
        <w:t xml:space="preserve"> Globally</w:t>
      </w:r>
      <w:r w:rsidR="009525F8">
        <w:t>,</w:t>
      </w:r>
      <w:r w:rsidR="00666C1A">
        <w:t xml:space="preserve"> construction and manufacturing of material goods </w:t>
      </w:r>
      <w:r w:rsidR="009525F8">
        <w:t xml:space="preserve">by industries </w:t>
      </w:r>
      <w:r w:rsidR="00666C1A">
        <w:t xml:space="preserve">are </w:t>
      </w:r>
      <w:r w:rsidR="009525F8">
        <w:t xml:space="preserve">held </w:t>
      </w:r>
      <w:r w:rsidR="00666C1A">
        <w:t>responsible for</w:t>
      </w:r>
      <w:r w:rsidR="008D53BB">
        <w:t xml:space="preserve"> 40 percent of carbon emissions. </w:t>
      </w:r>
    </w:p>
    <w:p w14:paraId="79EA1A1D" w14:textId="22E92B5C" w:rsidR="00941101" w:rsidRDefault="00864268" w:rsidP="00A53F6B">
      <w:r>
        <w:t>C</w:t>
      </w:r>
      <w:r w:rsidR="00155E72">
        <w:t xml:space="preserve">onstruction and manufacturing industry is also responsible for dumping of waste products, </w:t>
      </w:r>
      <w:r w:rsidR="009F0A41">
        <w:t xml:space="preserve">and releasing </w:t>
      </w:r>
      <w:r w:rsidR="00493D77">
        <w:t>chemicals in</w:t>
      </w:r>
      <w:r w:rsidR="00AD127D">
        <w:t>to</w:t>
      </w:r>
      <w:r w:rsidR="00493D77">
        <w:t xml:space="preserve"> streams</w:t>
      </w:r>
      <w:r w:rsidR="00155E72">
        <w:t xml:space="preserve"> and rivers</w:t>
      </w:r>
      <w:r w:rsidR="00BC2D3D">
        <w:t>. D</w:t>
      </w:r>
      <w:r w:rsidR="009525F8">
        <w:t>u</w:t>
      </w:r>
      <w:r w:rsidR="00BC2D3D">
        <w:t xml:space="preserve">mping of waste products </w:t>
      </w:r>
      <w:r w:rsidR="009F0A41">
        <w:t xml:space="preserve">when exposed to air </w:t>
      </w:r>
      <w:r w:rsidR="00BC2D3D">
        <w:t>causes emission of gases, which damages ozone layer, and it makes an impact on humans too</w:t>
      </w:r>
      <w:r>
        <w:t xml:space="preserve">. </w:t>
      </w:r>
      <w:r w:rsidR="00980D5A">
        <w:t>U</w:t>
      </w:r>
      <w:r w:rsidR="00AD127D">
        <w:t xml:space="preserve">ncontrollable </w:t>
      </w:r>
      <w:r w:rsidR="00980D5A">
        <w:t>pollution</w:t>
      </w:r>
      <w:r w:rsidR="00AD127D">
        <w:t xml:space="preserve"> produced</w:t>
      </w:r>
      <w:r w:rsidR="00980D5A">
        <w:t xml:space="preserve"> by manufacturing and construction industries is causing damage to environment, changing the patterns of natural cycles</w:t>
      </w:r>
      <w:r w:rsidR="00CA4533">
        <w:t>, and damages</w:t>
      </w:r>
      <w:r w:rsidR="00980D5A">
        <w:t xml:space="preserve"> </w:t>
      </w:r>
      <w:r w:rsidR="00CA4533">
        <w:t xml:space="preserve">ozone layer, which results in ozone depletion. While, ozone depletion has negative </w:t>
      </w:r>
      <w:r w:rsidR="00FE5143">
        <w:t>effects</w:t>
      </w:r>
      <w:r w:rsidR="00023C95">
        <w:t xml:space="preserve"> resulting in damage of ozone </w:t>
      </w:r>
      <w:r w:rsidR="00256554">
        <w:t>layer and</w:t>
      </w:r>
      <w:r w:rsidR="00FE5143">
        <w:t xml:space="preserve"> excessive emission of ultraviolet rays</w:t>
      </w:r>
      <w:r w:rsidR="00256554">
        <w:t xml:space="preserve"> by ozone layer</w:t>
      </w:r>
      <w:r w:rsidR="00FE5143">
        <w:t xml:space="preserve"> causes damages to species on the earth</w:t>
      </w:r>
      <w:r w:rsidR="00CA4533">
        <w:t xml:space="preserve">. </w:t>
      </w:r>
    </w:p>
    <w:p w14:paraId="24F8C1C0" w14:textId="77777777" w:rsidR="00E214F4" w:rsidRPr="00E214F4" w:rsidRDefault="00864268" w:rsidP="00A53F6B">
      <w:r>
        <w:lastRenderedPageBreak/>
        <w:t xml:space="preserve">With an increase in construction and manufacturing, the demand for </w:t>
      </w:r>
      <w:r w:rsidR="003A5272">
        <w:t>resource</w:t>
      </w:r>
      <w:r w:rsidR="00941101">
        <w:t xml:space="preserve"> depletion has also increased. For example, demand for </w:t>
      </w:r>
      <w:r>
        <w:t>wood</w:t>
      </w:r>
      <w:r w:rsidR="00941101">
        <w:t xml:space="preserve"> and timber</w:t>
      </w:r>
      <w:r>
        <w:t xml:space="preserve"> has inc</w:t>
      </w:r>
      <w:r w:rsidR="00941101">
        <w:t>reased, therefore</w:t>
      </w:r>
      <w:r w:rsidR="00493D77">
        <w:t>,</w:t>
      </w:r>
      <w:r w:rsidR="00941101">
        <w:t xml:space="preserve"> to</w:t>
      </w:r>
      <w:r w:rsidR="00816DFF">
        <w:t xml:space="preserve"> fulfill these demands, </w:t>
      </w:r>
      <w:r w:rsidR="00941101">
        <w:t>industries</w:t>
      </w:r>
      <w:r w:rsidR="00816DFF">
        <w:t xml:space="preserve"> have started deforestation.</w:t>
      </w:r>
      <w:r w:rsidR="003A5272">
        <w:t xml:space="preserve"> Consumption of natural resources by construction and manufacturing industries is contributing to climate change, because </w:t>
      </w:r>
      <w:r w:rsidR="0025729D">
        <w:t>it requires more transportation for supplies which results in greenhouse emissions. However</w:t>
      </w:r>
      <w:r w:rsidR="004327B1">
        <w:t xml:space="preserve">, deforestation </w:t>
      </w:r>
      <w:r w:rsidR="00595AD9">
        <w:t>leads to changes in weather and climate conditions, and this increases the risks of floods, snow melting, and natural disasters.</w:t>
      </w:r>
    </w:p>
    <w:p w14:paraId="762D95EC" w14:textId="77777777" w:rsidR="006375EF" w:rsidRPr="006375EF" w:rsidRDefault="004E6AF0" w:rsidP="000A06A6">
      <w:pPr>
        <w:ind w:firstLine="0"/>
        <w:rPr>
          <w:rStyle w:val="Strong"/>
        </w:rPr>
      </w:pPr>
      <w:r>
        <w:rPr>
          <w:rStyle w:val="Strong"/>
        </w:rPr>
        <w:t>Food S</w:t>
      </w:r>
      <w:r w:rsidR="00864268">
        <w:rPr>
          <w:rStyle w:val="Strong"/>
        </w:rPr>
        <w:t xml:space="preserve">ystems </w:t>
      </w:r>
    </w:p>
    <w:p w14:paraId="4DDD8142" w14:textId="433D122B" w:rsidR="00E614DD" w:rsidRDefault="00864268" w:rsidP="006375EF">
      <w:r>
        <w:t xml:space="preserve">Food systems are the </w:t>
      </w:r>
      <w:r w:rsidR="00493D77">
        <w:t>processes</w:t>
      </w:r>
      <w:r w:rsidR="00235F72">
        <w:t xml:space="preserve"> which</w:t>
      </w:r>
      <w:r>
        <w:t xml:space="preserve"> include </w:t>
      </w:r>
      <w:r w:rsidR="00235F72">
        <w:t xml:space="preserve">complex activities of food production and feeding a population. </w:t>
      </w:r>
      <w:r w:rsidR="00A1114B">
        <w:t>These processes start</w:t>
      </w:r>
      <w:r w:rsidR="009604C8">
        <w:t xml:space="preserve"> from growing food products, harvesting, processing</w:t>
      </w:r>
      <w:r w:rsidR="00A1114B">
        <w:t>, transportation of these food products, its marketing in public</w:t>
      </w:r>
      <w:r w:rsidR="00F405E6">
        <w:t>, consumption by people</w:t>
      </w:r>
      <w:r w:rsidR="00493D77">
        <w:t>,</w:t>
      </w:r>
      <w:r w:rsidR="00F405E6">
        <w:t xml:space="preserve"> and its disposal. </w:t>
      </w:r>
      <w:r w:rsidR="001B5902">
        <w:t>F</w:t>
      </w:r>
      <w:r w:rsidR="00772B5A">
        <w:t xml:space="preserve">ood systems have changed </w:t>
      </w:r>
      <w:r w:rsidR="00287C1F">
        <w:t>from</w:t>
      </w:r>
      <w:r w:rsidR="000A4526">
        <w:t xml:space="preserve"> traditional to modern practices</w:t>
      </w:r>
      <w:r w:rsidR="001B5902">
        <w:t xml:space="preserve"> of farmers with change in time</w:t>
      </w:r>
      <w:r w:rsidR="000A4526">
        <w:t xml:space="preserve">. </w:t>
      </w:r>
      <w:r w:rsidR="00C55532">
        <w:t>Farmers</w:t>
      </w:r>
      <w:r w:rsidR="006A1516">
        <w:t xml:space="preserve"> traditionally used natural fertilizers for the growth of food products but now, with increased demand in food products, farmers have to increase the productions, therefore, they have started using chemical </w:t>
      </w:r>
      <w:r w:rsidR="00C7061A">
        <w:t xml:space="preserve">fertilizers. For the production of </w:t>
      </w:r>
      <w:r w:rsidR="004462EC">
        <w:t>fertilizers,</w:t>
      </w:r>
      <w:r w:rsidR="00C7061A">
        <w:t xml:space="preserve"> natural gas is used, and fossil burning is carried out for </w:t>
      </w:r>
      <w:r w:rsidR="00396B75">
        <w:t xml:space="preserve">refrigeration of food products and </w:t>
      </w:r>
      <w:r w:rsidR="004462EC">
        <w:t>electricity</w:t>
      </w:r>
      <w:r w:rsidR="00396B75">
        <w:t xml:space="preserve"> generation</w:t>
      </w:r>
      <w:r w:rsidR="000A06A6">
        <w:t xml:space="preserve">. </w:t>
      </w:r>
      <w:r w:rsidR="002F7095">
        <w:t xml:space="preserve">Main </w:t>
      </w:r>
      <w:r w:rsidR="00272A2A">
        <w:t>source that</w:t>
      </w:r>
      <w:r w:rsidR="002F7095">
        <w:t xml:space="preserve"> is contributing in the emission of greenhouse gases</w:t>
      </w:r>
      <w:r w:rsidR="00272A2A">
        <w:t xml:space="preserve"> is burning of fossil fuels. </w:t>
      </w:r>
    </w:p>
    <w:p w14:paraId="45B4AB00" w14:textId="33CD9C63" w:rsidR="00C24528" w:rsidRDefault="00864268" w:rsidP="006375EF">
      <w:r>
        <w:t xml:space="preserve">Production of food, its </w:t>
      </w:r>
      <w:r w:rsidR="004462EC">
        <w:t>transportation,</w:t>
      </w:r>
      <w:r>
        <w:t xml:space="preserve"> and storage of wasted food products in open-air, produces greenhouse gas that is a factor contributing to climate change. Food that is produced has to be made accessible to people in the market and for that, food products have to be transported</w:t>
      </w:r>
      <w:r w:rsidR="00495C0D">
        <w:t xml:space="preserve"> in market. Without </w:t>
      </w:r>
      <w:r w:rsidR="005C3E48">
        <w:t>vehicles,</w:t>
      </w:r>
      <w:r w:rsidR="00495C0D">
        <w:t xml:space="preserve"> it is not possible to supply food products to market</w:t>
      </w:r>
      <w:r w:rsidR="005C3E48">
        <w:t xml:space="preserve"> </w:t>
      </w:r>
      <w:r w:rsidR="00BB66E4">
        <w:t xml:space="preserve">while </w:t>
      </w:r>
      <w:r w:rsidR="005C3E48">
        <w:t>vehicles consume fuels</w:t>
      </w:r>
      <w:r w:rsidR="00BB66E4">
        <w:t xml:space="preserve"> that contribute to carbon dioxide emission</w:t>
      </w:r>
      <w:r w:rsidR="005C3E48">
        <w:t xml:space="preserve">. </w:t>
      </w:r>
      <w:r w:rsidR="000A06A6">
        <w:t xml:space="preserve">Yet another </w:t>
      </w:r>
      <w:r w:rsidR="000A06A6">
        <w:lastRenderedPageBreak/>
        <w:t xml:space="preserve">considerable food production practice cannot be ignored, and it is the conversion of </w:t>
      </w:r>
      <w:r w:rsidR="007D2EF6">
        <w:t>grassland, forests to agricultural lands.</w:t>
      </w:r>
      <w:r w:rsidR="00CA52D1">
        <w:t xml:space="preserve"> In </w:t>
      </w:r>
      <w:r w:rsidR="00934406">
        <w:t>particular,</w:t>
      </w:r>
      <w:r w:rsidR="00CA52D1">
        <w:t xml:space="preserve"> conversion of forests </w:t>
      </w:r>
      <w:r w:rsidR="006400A0">
        <w:t>in</w:t>
      </w:r>
      <w:r w:rsidR="00CA52D1">
        <w:t>to agricultural land</w:t>
      </w:r>
      <w:r w:rsidR="006400A0">
        <w:t xml:space="preserve"> </w:t>
      </w:r>
      <w:r w:rsidR="00CA52D1">
        <w:t xml:space="preserve">has </w:t>
      </w:r>
      <w:r w:rsidR="00934406">
        <w:t>contributed</w:t>
      </w:r>
      <w:r w:rsidR="006400A0">
        <w:t xml:space="preserve"> to</w:t>
      </w:r>
      <w:r w:rsidR="00CA52D1">
        <w:t xml:space="preserve"> </w:t>
      </w:r>
      <w:r w:rsidR="00E17BDA">
        <w:t>atmospheric changes</w:t>
      </w:r>
      <w:r w:rsidR="006400A0">
        <w:t xml:space="preserve"> in last few decades</w:t>
      </w:r>
      <w:r w:rsidR="00934406">
        <w:t>.</w:t>
      </w:r>
      <w:r w:rsidR="007D2EF6">
        <w:t xml:space="preserve"> </w:t>
      </w:r>
      <w:r w:rsidR="00F55B4C">
        <w:t>Conversions of forests have</w:t>
      </w:r>
      <w:r w:rsidR="006400A0">
        <w:t xml:space="preserve"> contributed </w:t>
      </w:r>
      <w:r w:rsidR="00656F5C">
        <w:t xml:space="preserve">to 6 percent of greenhouse gas </w:t>
      </w:r>
      <w:r w:rsidR="00471F95">
        <w:t>emissions; it has also</w:t>
      </w:r>
      <w:r w:rsidR="00F55B4C">
        <w:t xml:space="preserve"> caused soil</w:t>
      </w:r>
      <w:r w:rsidR="008923F4">
        <w:t xml:space="preserve"> </w:t>
      </w:r>
      <w:r w:rsidR="00DE6638">
        <w:t>erosion</w:t>
      </w:r>
      <w:r w:rsidR="008923F4">
        <w:t>, soil loss</w:t>
      </w:r>
      <w:r w:rsidR="005B0699">
        <w:t xml:space="preserve">, coastal water pollution, ocean </w:t>
      </w:r>
      <w:r w:rsidR="00934406">
        <w:t>acidification</w:t>
      </w:r>
      <w:r w:rsidR="00DE6638">
        <w:t>, and inten</w:t>
      </w:r>
      <w:r w:rsidR="00471F95">
        <w:t>sive machine farming contributing</w:t>
      </w:r>
      <w:r w:rsidR="00DE6638">
        <w:t xml:space="preserve"> to climate change. </w:t>
      </w:r>
      <w:r w:rsidR="004462EC">
        <w:t xml:space="preserve">However, </w:t>
      </w:r>
      <w:r w:rsidR="00D21046">
        <w:t>it is also important to supply food to people to fulfill their demands of food but these processes of food systems have to be changed because climate is changing drastically.</w:t>
      </w:r>
      <w:r w:rsidR="004462EC">
        <w:t xml:space="preserve"> There is a need of environmen</w:t>
      </w:r>
      <w:r w:rsidR="00A73332">
        <w:t>tal friendly practices in both food systems</w:t>
      </w:r>
      <w:r w:rsidR="000B4F2A">
        <w:t>,</w:t>
      </w:r>
      <w:r w:rsidR="00A73332">
        <w:t xml:space="preserve"> and </w:t>
      </w:r>
      <w:r w:rsidR="004462EC">
        <w:t xml:space="preserve">construction and manufacturing because </w:t>
      </w:r>
      <w:r w:rsidR="00582838">
        <w:t xml:space="preserve">existing practices are </w:t>
      </w:r>
      <w:r w:rsidR="00A73332">
        <w:t>contributing to</w:t>
      </w:r>
      <w:r w:rsidR="00582838">
        <w:t xml:space="preserve"> climate change. </w:t>
      </w:r>
    </w:p>
    <w:p w14:paraId="3F10F9AA" w14:textId="77777777" w:rsidR="00E614DD" w:rsidRDefault="00E614DD">
      <w:pPr>
        <w:pStyle w:val="NoSpacing"/>
      </w:pPr>
    </w:p>
    <w:sectPr w:rsidR="00E614DD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7948D6B" w14:textId="77777777" w:rsidR="00FB6A1C" w:rsidRDefault="00FB6A1C">
      <w:pPr>
        <w:spacing w:line="240" w:lineRule="auto"/>
      </w:pPr>
      <w:r>
        <w:separator/>
      </w:r>
    </w:p>
  </w:endnote>
  <w:endnote w:type="continuationSeparator" w:id="0">
    <w:p w14:paraId="08E0E385" w14:textId="77777777" w:rsidR="00FB6A1C" w:rsidRDefault="00FB6A1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03EC6DC" w14:textId="77777777" w:rsidR="00FB6A1C" w:rsidRDefault="00FB6A1C">
      <w:pPr>
        <w:spacing w:line="240" w:lineRule="auto"/>
      </w:pPr>
      <w:r>
        <w:separator/>
      </w:r>
    </w:p>
  </w:footnote>
  <w:footnote w:type="continuationSeparator" w:id="0">
    <w:p w14:paraId="14D1D823" w14:textId="77777777" w:rsidR="00FB6A1C" w:rsidRDefault="00FB6A1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8CAC4E6" w14:textId="77777777" w:rsidR="00E614DD" w:rsidRDefault="00FB6A1C">
    <w:pPr>
      <w:pStyle w:val="Header"/>
    </w:pPr>
    <w:sdt>
      <w:sdtPr>
        <w:alias w:val="Last Name:"/>
        <w:tag w:val="Last Name:"/>
        <w:id w:val="343136273"/>
        <w:temporary/>
        <w:showingPlcHdr/>
        <w15:appearance w15:val="hidden"/>
      </w:sdtPr>
      <w:sdtEndPr/>
      <w:sdtContent>
        <w:r w:rsidR="00F9444C">
          <w:t>Last Name</w:t>
        </w:r>
      </w:sdtContent>
    </w:sdt>
    <w:r w:rsidR="00691EC1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0B4F2A">
      <w:rPr>
        <w:noProof/>
      </w:rPr>
      <w:t>3</w:t>
    </w:r>
    <w:r w:rsidR="00691EC1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AD7DBB9" w14:textId="77777777" w:rsidR="00E614DD" w:rsidRDefault="00FB6A1C">
    <w:pPr>
      <w:pStyle w:val="Header"/>
    </w:pPr>
    <w:sdt>
      <w:sdtPr>
        <w:alias w:val="Last Name:"/>
        <w:tag w:val="Last Name:"/>
        <w:id w:val="81423100"/>
        <w:placeholder>
          <w:docPart w:val="AD311FAA0BC848B08312ACFCCCA0B68E"/>
        </w:placeholder>
        <w:temporary/>
        <w:showingPlcHdr/>
        <w15:appearance w15:val="hidden"/>
      </w:sdtPr>
      <w:sdtEndPr/>
      <w:sdtContent>
        <w:r w:rsidR="00F9444C">
          <w:t>Last Name</w:t>
        </w:r>
      </w:sdtContent>
    </w:sdt>
    <w:r w:rsidR="00B13D1B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0B4F2A">
      <w:rPr>
        <w:noProof/>
      </w:rPr>
      <w:t>1</w:t>
    </w:r>
    <w:r w:rsidR="00691EC1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191A80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14D47F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D53036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88A8F44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E6803B5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C2E5F4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A90012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F9141AF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EAE076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C6D0A0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3335BAA"/>
    <w:multiLevelType w:val="multilevel"/>
    <w:tmpl w:val="82986EB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>
    <w:nsid w:val="1A70722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>
    <w:nsid w:val="229E3C4C"/>
    <w:multiLevelType w:val="hybridMultilevel"/>
    <w:tmpl w:val="6256DC96"/>
    <w:lvl w:ilvl="0" w:tplc="48569836">
      <w:start w:val="1"/>
      <w:numFmt w:val="lowerLetter"/>
      <w:pStyle w:val="TableNote"/>
      <w:suff w:val="space"/>
      <w:lvlText w:val="%1."/>
      <w:lvlJc w:val="left"/>
      <w:pPr>
        <w:ind w:left="0" w:firstLine="720"/>
      </w:pPr>
      <w:rPr>
        <w:rFonts w:hint="default"/>
      </w:rPr>
    </w:lvl>
    <w:lvl w:ilvl="1" w:tplc="DB5292DA" w:tentative="1">
      <w:start w:val="1"/>
      <w:numFmt w:val="lowerLetter"/>
      <w:lvlText w:val="%2."/>
      <w:lvlJc w:val="left"/>
      <w:pPr>
        <w:ind w:left="2160" w:hanging="360"/>
      </w:pPr>
    </w:lvl>
    <w:lvl w:ilvl="2" w:tplc="57BE7166" w:tentative="1">
      <w:start w:val="1"/>
      <w:numFmt w:val="lowerRoman"/>
      <w:lvlText w:val="%3."/>
      <w:lvlJc w:val="right"/>
      <w:pPr>
        <w:ind w:left="2880" w:hanging="180"/>
      </w:pPr>
    </w:lvl>
    <w:lvl w:ilvl="3" w:tplc="E7509994" w:tentative="1">
      <w:start w:val="1"/>
      <w:numFmt w:val="decimal"/>
      <w:lvlText w:val="%4."/>
      <w:lvlJc w:val="left"/>
      <w:pPr>
        <w:ind w:left="3600" w:hanging="360"/>
      </w:pPr>
    </w:lvl>
    <w:lvl w:ilvl="4" w:tplc="2C840F62" w:tentative="1">
      <w:start w:val="1"/>
      <w:numFmt w:val="lowerLetter"/>
      <w:lvlText w:val="%5."/>
      <w:lvlJc w:val="left"/>
      <w:pPr>
        <w:ind w:left="4320" w:hanging="360"/>
      </w:pPr>
    </w:lvl>
    <w:lvl w:ilvl="5" w:tplc="5EB0ECD2" w:tentative="1">
      <w:start w:val="1"/>
      <w:numFmt w:val="lowerRoman"/>
      <w:lvlText w:val="%6."/>
      <w:lvlJc w:val="right"/>
      <w:pPr>
        <w:ind w:left="5040" w:hanging="180"/>
      </w:pPr>
    </w:lvl>
    <w:lvl w:ilvl="6" w:tplc="E932CDE8" w:tentative="1">
      <w:start w:val="1"/>
      <w:numFmt w:val="decimal"/>
      <w:lvlText w:val="%7."/>
      <w:lvlJc w:val="left"/>
      <w:pPr>
        <w:ind w:left="5760" w:hanging="360"/>
      </w:pPr>
    </w:lvl>
    <w:lvl w:ilvl="7" w:tplc="DBA62490" w:tentative="1">
      <w:start w:val="1"/>
      <w:numFmt w:val="lowerLetter"/>
      <w:lvlText w:val="%8."/>
      <w:lvlJc w:val="left"/>
      <w:pPr>
        <w:ind w:left="6480" w:hanging="360"/>
      </w:pPr>
    </w:lvl>
    <w:lvl w:ilvl="8" w:tplc="0DE45CB8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>
    <w:nsid w:val="2DB07618"/>
    <w:multiLevelType w:val="multilevel"/>
    <w:tmpl w:val="A3C8CF7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>
    <w:nsid w:val="3E4A6A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>
    <w:nsid w:val="49BD0CE8"/>
    <w:multiLevelType w:val="multilevel"/>
    <w:tmpl w:val="D050418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>
    <w:nsid w:val="54C54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>
    <w:nsid w:val="59BC4956"/>
    <w:multiLevelType w:val="multilevel"/>
    <w:tmpl w:val="4572ABF8"/>
    <w:styleLink w:val="MLAOutlin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>
    <w:nsid w:val="5B1B5787"/>
    <w:multiLevelType w:val="multilevel"/>
    <w:tmpl w:val="4572ABF8"/>
    <w:numStyleLink w:val="MLAOutline"/>
  </w:abstractNum>
  <w:abstractNum w:abstractNumId="19">
    <w:nsid w:val="5F2B2DE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>
    <w:nsid w:val="6AAF03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>
    <w:nsid w:val="7A392C9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7"/>
  </w:num>
  <w:num w:numId="13">
    <w:abstractNumId w:val="18"/>
  </w:num>
  <w:num w:numId="14">
    <w:abstractNumId w:val="14"/>
  </w:num>
  <w:num w:numId="15">
    <w:abstractNumId w:val="20"/>
  </w:num>
  <w:num w:numId="16">
    <w:abstractNumId w:val="16"/>
  </w:num>
  <w:num w:numId="17">
    <w:abstractNumId w:val="11"/>
  </w:num>
  <w:num w:numId="18">
    <w:abstractNumId w:val="10"/>
  </w:num>
  <w:num w:numId="19">
    <w:abstractNumId w:val="15"/>
  </w:num>
  <w:num w:numId="20">
    <w:abstractNumId w:val="21"/>
  </w:num>
  <w:num w:numId="21">
    <w:abstractNumId w:val="13"/>
  </w:num>
  <w:num w:numId="2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SyNLewMLYwMjM0MTZR0lEKTi0uzszPAykwrgUAVfstBywAAAA="/>
  </w:docVars>
  <w:rsids>
    <w:rsidRoot w:val="00F83220"/>
    <w:rsid w:val="000166A4"/>
    <w:rsid w:val="00023C95"/>
    <w:rsid w:val="00040CBB"/>
    <w:rsid w:val="000A06A6"/>
    <w:rsid w:val="000A4526"/>
    <w:rsid w:val="000B4F2A"/>
    <w:rsid w:val="000B78C8"/>
    <w:rsid w:val="000F6B2D"/>
    <w:rsid w:val="001463B2"/>
    <w:rsid w:val="00155E72"/>
    <w:rsid w:val="00183B29"/>
    <w:rsid w:val="001B5902"/>
    <w:rsid w:val="001F62C0"/>
    <w:rsid w:val="00235F72"/>
    <w:rsid w:val="00245E02"/>
    <w:rsid w:val="00256554"/>
    <w:rsid w:val="0025729D"/>
    <w:rsid w:val="00272A2A"/>
    <w:rsid w:val="00287C1F"/>
    <w:rsid w:val="002C22DA"/>
    <w:rsid w:val="002F7095"/>
    <w:rsid w:val="00353B66"/>
    <w:rsid w:val="00364805"/>
    <w:rsid w:val="00396B75"/>
    <w:rsid w:val="003A5272"/>
    <w:rsid w:val="00401E78"/>
    <w:rsid w:val="00431558"/>
    <w:rsid w:val="004327B1"/>
    <w:rsid w:val="004462EC"/>
    <w:rsid w:val="00456604"/>
    <w:rsid w:val="00471F95"/>
    <w:rsid w:val="00493D77"/>
    <w:rsid w:val="00493ED5"/>
    <w:rsid w:val="00495C0D"/>
    <w:rsid w:val="004A2675"/>
    <w:rsid w:val="004A6717"/>
    <w:rsid w:val="004C337B"/>
    <w:rsid w:val="004E4A53"/>
    <w:rsid w:val="004E6AF0"/>
    <w:rsid w:val="004F7139"/>
    <w:rsid w:val="005525EB"/>
    <w:rsid w:val="0057093C"/>
    <w:rsid w:val="00582838"/>
    <w:rsid w:val="00595AD9"/>
    <w:rsid w:val="005B0699"/>
    <w:rsid w:val="005C3E48"/>
    <w:rsid w:val="005C73C9"/>
    <w:rsid w:val="006375EF"/>
    <w:rsid w:val="006400A0"/>
    <w:rsid w:val="00656F5C"/>
    <w:rsid w:val="00666C1A"/>
    <w:rsid w:val="00691EC1"/>
    <w:rsid w:val="006A1516"/>
    <w:rsid w:val="00772B5A"/>
    <w:rsid w:val="007C53FB"/>
    <w:rsid w:val="007D2EF6"/>
    <w:rsid w:val="00816DFF"/>
    <w:rsid w:val="00831937"/>
    <w:rsid w:val="00851EFB"/>
    <w:rsid w:val="00864268"/>
    <w:rsid w:val="008923F4"/>
    <w:rsid w:val="008B7D18"/>
    <w:rsid w:val="008D53BB"/>
    <w:rsid w:val="008F1F97"/>
    <w:rsid w:val="008F4052"/>
    <w:rsid w:val="0092792F"/>
    <w:rsid w:val="00931F70"/>
    <w:rsid w:val="00934406"/>
    <w:rsid w:val="00936F9B"/>
    <w:rsid w:val="00941101"/>
    <w:rsid w:val="009504E7"/>
    <w:rsid w:val="009525F8"/>
    <w:rsid w:val="009604C8"/>
    <w:rsid w:val="00980D5A"/>
    <w:rsid w:val="00985A65"/>
    <w:rsid w:val="009D4EB3"/>
    <w:rsid w:val="009F0A41"/>
    <w:rsid w:val="00A1114B"/>
    <w:rsid w:val="00A46970"/>
    <w:rsid w:val="00A53F6B"/>
    <w:rsid w:val="00A70FA7"/>
    <w:rsid w:val="00A71785"/>
    <w:rsid w:val="00A73332"/>
    <w:rsid w:val="00AD127D"/>
    <w:rsid w:val="00AD1934"/>
    <w:rsid w:val="00B03B3C"/>
    <w:rsid w:val="00B13D1B"/>
    <w:rsid w:val="00B6438C"/>
    <w:rsid w:val="00B67E7D"/>
    <w:rsid w:val="00B818DF"/>
    <w:rsid w:val="00B963FB"/>
    <w:rsid w:val="00BA1BAA"/>
    <w:rsid w:val="00BB45F0"/>
    <w:rsid w:val="00BB66E4"/>
    <w:rsid w:val="00BC2D3D"/>
    <w:rsid w:val="00C177FF"/>
    <w:rsid w:val="00C24528"/>
    <w:rsid w:val="00C55532"/>
    <w:rsid w:val="00C55E0C"/>
    <w:rsid w:val="00C7061A"/>
    <w:rsid w:val="00CA4533"/>
    <w:rsid w:val="00CA52D1"/>
    <w:rsid w:val="00CD3FEE"/>
    <w:rsid w:val="00CD6A28"/>
    <w:rsid w:val="00D05A7B"/>
    <w:rsid w:val="00D21046"/>
    <w:rsid w:val="00D52117"/>
    <w:rsid w:val="00D85B9F"/>
    <w:rsid w:val="00DB0D39"/>
    <w:rsid w:val="00DE6638"/>
    <w:rsid w:val="00DF3D10"/>
    <w:rsid w:val="00E14005"/>
    <w:rsid w:val="00E17BDA"/>
    <w:rsid w:val="00E214F4"/>
    <w:rsid w:val="00E614DD"/>
    <w:rsid w:val="00E627B4"/>
    <w:rsid w:val="00E93665"/>
    <w:rsid w:val="00EC677B"/>
    <w:rsid w:val="00F405E6"/>
    <w:rsid w:val="00F55B4C"/>
    <w:rsid w:val="00F83220"/>
    <w:rsid w:val="00F9444C"/>
    <w:rsid w:val="00FB6A1C"/>
    <w:rsid w:val="00FE51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E2A866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444C"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rsid w:val="000B78C8"/>
    <w:pPr>
      <w:keepNext/>
      <w:keepLines/>
      <w:ind w:firstLine="0"/>
      <w:outlineLvl w:val="0"/>
    </w:pPr>
    <w:rPr>
      <w:rFonts w:asciiTheme="majorHAnsi" w:eastAsiaTheme="majorEastAsia" w:hAnsiTheme="majorHAnsi" w:cstheme="majorBidi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78C8"/>
    <w:pPr>
      <w:keepNext/>
      <w:keepLines/>
      <w:ind w:firstLine="0"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78C8"/>
    <w:pPr>
      <w:keepNext/>
      <w:keepLines/>
      <w:ind w:firstLine="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B78C8"/>
    <w:pPr>
      <w:keepNext/>
      <w:keepLines/>
      <w:ind w:firstLine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78C8"/>
    <w:pPr>
      <w:keepNext/>
      <w:keepLines/>
      <w:ind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78C8"/>
    <w:pPr>
      <w:keepNext/>
      <w:keepLines/>
      <w:ind w:firstLine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78C8"/>
    <w:pPr>
      <w:keepNext/>
      <w:keepLines/>
      <w:ind w:firstLine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78C8"/>
    <w:pPr>
      <w:keepNext/>
      <w:keepLines/>
      <w:ind w:firstLine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78C8"/>
    <w:pPr>
      <w:keepNext/>
      <w:keepLines/>
      <w:ind w:firstLine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line="240" w:lineRule="auto"/>
      <w:ind w:firstLine="0"/>
      <w:jc w:val="right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0CBB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8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B818DF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rsid w:val="00040CBB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40CBB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40CBB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40CBB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45E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paragraph" w:styleId="CommentText">
    <w:name w:val="annotation text"/>
    <w:basedOn w:val="Normal"/>
    <w:link w:val="CommentTextChar"/>
    <w:uiPriority w:val="99"/>
    <w:semiHidden/>
    <w:unhideWhenUsed/>
    <w:rsid w:val="00040CBB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0CBB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0C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0CBB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40CBB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040CBB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customStyle="1" w:styleId="TableTitle">
    <w:name w:val="Table Title"/>
    <w:basedOn w:val="Normal"/>
    <w:next w:val="Normal"/>
    <w:uiPriority w:val="4"/>
    <w:qFormat/>
    <w:pPr>
      <w:ind w:left="360" w:hanging="360"/>
    </w:p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ind w:firstLine="0"/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ind w:firstLine="0"/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040CB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qFormat/>
    <w:pPr>
      <w:ind w:firstLine="0"/>
    </w:p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paragraph" w:styleId="PlainText">
    <w:name w:val="Plain Text"/>
    <w:basedOn w:val="Normal"/>
    <w:link w:val="PlainText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40CBB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3"/>
    <w:qFormat/>
    <w:pPr>
      <w:ind w:left="1440" w:firstLine="0"/>
    </w:pPr>
  </w:style>
  <w:style w:type="character" w:customStyle="1" w:styleId="QuoteChar">
    <w:name w:val="Quote Char"/>
    <w:basedOn w:val="DefaultParagraphFont"/>
    <w:link w:val="Quote"/>
    <w:uiPriority w:val="3"/>
    <w:rsid w:val="004A2675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itle">
    <w:name w:val="Title"/>
    <w:basedOn w:val="Normal"/>
    <w:next w:val="Normal"/>
    <w:link w:val="TitleChar"/>
    <w:uiPriority w:val="1"/>
    <w:qFormat/>
    <w:rsid w:val="001463B2"/>
    <w:pPr>
      <w:ind w:firstLine="0"/>
      <w:jc w:val="center"/>
    </w:pPr>
    <w:rPr>
      <w:rFonts w:asciiTheme="majorHAnsi" w:eastAsiaTheme="majorEastAsia" w:hAnsiTheme="majorHAnsi" w:cstheme="majorBidi"/>
      <w:kern w:val="28"/>
    </w:rPr>
  </w:style>
  <w:style w:type="character" w:customStyle="1" w:styleId="TitleChar">
    <w:name w:val="Title Char"/>
    <w:basedOn w:val="DefaultParagraphFont"/>
    <w:link w:val="Title"/>
    <w:uiPriority w:val="1"/>
    <w:rsid w:val="001463B2"/>
    <w:rPr>
      <w:rFonts w:asciiTheme="majorHAnsi" w:eastAsiaTheme="majorEastAsia" w:hAnsiTheme="majorHAnsi" w:cstheme="majorBidi"/>
      <w:kern w:val="2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100"/>
      <w:ind w:left="240" w:firstLine="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80" w:firstLine="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B818DF"/>
    <w:rPr>
      <w:color w:val="595959" w:themeColor="text1" w:themeTint="A6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MLAresearchpapertable">
    <w:name w:val="MLA research paper table"/>
    <w:basedOn w:val="TableNormal"/>
    <w:uiPriority w:val="99"/>
    <w:pPr>
      <w:spacing w:before="240"/>
      <w:ind w:left="72" w:right="72" w:firstLine="0"/>
    </w:pPr>
    <w:tblPr>
      <w:tblInd w:w="0" w:type="dxa"/>
      <w:tblBorders>
        <w:top w:val="single" w:sz="4" w:space="0" w:color="auto"/>
        <w:bottom w:val="single" w:sz="4" w:space="0" w:color="auto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pPr>
        <w:wordWrap/>
        <w:spacing w:beforeLines="0" w:before="240" w:beforeAutospacing="0" w:afterLines="0" w:after="0" w:afterAutospacing="0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TableSource">
    <w:name w:val="Table Source"/>
    <w:basedOn w:val="TableTitle"/>
    <w:next w:val="Normal"/>
    <w:uiPriority w:val="5"/>
    <w:qFormat/>
    <w:pPr>
      <w:spacing w:before="240"/>
    </w:pPr>
  </w:style>
  <w:style w:type="paragraph" w:customStyle="1" w:styleId="TableNote">
    <w:name w:val="Table Note"/>
    <w:basedOn w:val="Normal"/>
    <w:uiPriority w:val="6"/>
    <w:qFormat/>
    <w:pPr>
      <w:numPr>
        <w:numId w:val="11"/>
      </w:numPr>
    </w:pPr>
  </w:style>
  <w:style w:type="paragraph" w:customStyle="1" w:styleId="SectionTitle">
    <w:name w:val="Section Title"/>
    <w:basedOn w:val="Normal"/>
    <w:next w:val="Normal"/>
    <w:uiPriority w:val="7"/>
    <w:qFormat/>
    <w:pPr>
      <w:pageBreakBefore/>
      <w:ind w:firstLine="0"/>
      <w:jc w:val="center"/>
      <w:outlineLvl w:val="0"/>
    </w:pPr>
  </w:style>
  <w:style w:type="numbering" w:customStyle="1" w:styleId="MLAOutline">
    <w:name w:val="MLA Outline"/>
    <w:uiPriority w:val="99"/>
    <w:pPr>
      <w:numPr>
        <w:numId w:val="12"/>
      </w:numPr>
    </w:pPr>
  </w:style>
  <w:style w:type="paragraph" w:styleId="Footer">
    <w:name w:val="footer"/>
    <w:basedOn w:val="Normal"/>
    <w:link w:val="FooterChar"/>
    <w:uiPriority w:val="99"/>
    <w:unhideWhenUsed/>
    <w:rsid w:val="001463B2"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63B2"/>
  </w:style>
  <w:style w:type="character" w:styleId="IntenseEmphasis">
    <w:name w:val="Intense Emphasis"/>
    <w:basedOn w:val="DefaultParagraphFont"/>
    <w:uiPriority w:val="21"/>
    <w:semiHidden/>
    <w:unhideWhenUsed/>
    <w:qFormat/>
    <w:rsid w:val="004F7139"/>
    <w:rPr>
      <w:i/>
      <w:iCs/>
      <w:color w:val="595959" w:themeColor="text1" w:themeTint="A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F7139"/>
    <w:pPr>
      <w:pBdr>
        <w:top w:val="single" w:sz="4" w:space="10" w:color="595959" w:themeColor="text1" w:themeTint="A6"/>
        <w:bottom w:val="single" w:sz="4" w:space="10" w:color="595959" w:themeColor="text1" w:themeTint="A6"/>
      </w:pBdr>
      <w:spacing w:before="360" w:after="360"/>
      <w:ind w:left="864" w:right="864"/>
      <w:jc w:val="center"/>
    </w:pPr>
    <w:rPr>
      <w:i/>
      <w:iCs/>
      <w:color w:val="595959" w:themeColor="text1" w:themeTint="A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F7139"/>
    <w:rPr>
      <w:i/>
      <w:iC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F7139"/>
    <w:rPr>
      <w:b/>
      <w:bCs/>
      <w:smallCaps/>
      <w:color w:val="595959" w:themeColor="text1" w:themeTint="A6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B818DF"/>
    <w:rPr>
      <w:color w:val="595959" w:themeColor="text1" w:themeTint="A6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C53FB"/>
    <w:rPr>
      <w:sz w:val="22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Strong">
    <w:name w:val="Strong"/>
    <w:basedOn w:val="DefaultParagraphFont"/>
    <w:uiPriority w:val="22"/>
    <w:qFormat/>
    <w:rsid w:val="00BA1BA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A61FEFE49C694AEEB4EA0682B49C47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24B439-DB03-4336-9F8C-80E7295A112E}"/>
      </w:docPartPr>
      <w:docPartBody>
        <w:p w:rsidR="000166A4" w:rsidRDefault="001461F3">
          <w:pPr>
            <w:pStyle w:val="A61FEFE49C694AEEB4EA0682B49C47BA"/>
          </w:pPr>
          <w:r>
            <w:t>Your Name</w:t>
          </w:r>
        </w:p>
      </w:docPartBody>
    </w:docPart>
    <w:docPart>
      <w:docPartPr>
        <w:name w:val="DE6BE46DEE37441CAD65BAEC4F74BF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FECF62-88E7-434A-B37C-AA5D83B6A617}"/>
      </w:docPartPr>
      <w:docPartBody>
        <w:p w:rsidR="000166A4" w:rsidRDefault="001461F3">
          <w:pPr>
            <w:pStyle w:val="DE6BE46DEE37441CAD65BAEC4F74BF9B"/>
          </w:pPr>
          <w:r>
            <w:t>Instructor Name</w:t>
          </w:r>
        </w:p>
      </w:docPartBody>
    </w:docPart>
    <w:docPart>
      <w:docPartPr>
        <w:name w:val="16057CA204D7459A80674E6CC7F2B9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C3F184-5B68-42E8-9EE9-D67B4441C2B9}"/>
      </w:docPartPr>
      <w:docPartBody>
        <w:p w:rsidR="000166A4" w:rsidRDefault="001461F3">
          <w:pPr>
            <w:pStyle w:val="16057CA204D7459A80674E6CC7F2B98F"/>
          </w:pPr>
          <w:r>
            <w:t>Course Number</w:t>
          </w:r>
        </w:p>
      </w:docPartBody>
    </w:docPart>
    <w:docPart>
      <w:docPartPr>
        <w:name w:val="2EB449EEE1B24578B2F5D2D1AF42B1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211418-CCE8-4A85-9225-AC74DAC805A8}"/>
      </w:docPartPr>
      <w:docPartBody>
        <w:p w:rsidR="000166A4" w:rsidRDefault="001461F3">
          <w:pPr>
            <w:pStyle w:val="2EB449EEE1B24578B2F5D2D1AF42B15F"/>
          </w:pPr>
          <w:r>
            <w:t>Date</w:t>
          </w:r>
        </w:p>
      </w:docPartBody>
    </w:docPart>
    <w:docPart>
      <w:docPartPr>
        <w:name w:val="AD311FAA0BC848B08312ACFCCCA0B6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E884EB-CAF2-4E09-9E8A-1FF0E770593A}"/>
      </w:docPartPr>
      <w:docPartBody>
        <w:p w:rsidR="000166A4" w:rsidRDefault="001461F3">
          <w:pPr>
            <w:pStyle w:val="AD311FAA0BC848B08312ACFCCCA0B68E"/>
          </w:pPr>
          <w:r>
            <w:t>Prin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06BD9"/>
    <w:rsid w:val="00006BD9"/>
    <w:rsid w:val="000166A4"/>
    <w:rsid w:val="001461F3"/>
    <w:rsid w:val="003729CB"/>
    <w:rsid w:val="003A0181"/>
    <w:rsid w:val="005A3EFE"/>
    <w:rsid w:val="0073305A"/>
    <w:rsid w:val="00842B22"/>
    <w:rsid w:val="00D338A4"/>
    <w:rsid w:val="00FD21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8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61FEFE49C694AEEB4EA0682B49C47BA">
    <w:name w:val="A61FEFE49C694AEEB4EA0682B49C47BA"/>
  </w:style>
  <w:style w:type="paragraph" w:customStyle="1" w:styleId="DE6BE46DEE37441CAD65BAEC4F74BF9B">
    <w:name w:val="DE6BE46DEE37441CAD65BAEC4F74BF9B"/>
  </w:style>
  <w:style w:type="paragraph" w:customStyle="1" w:styleId="16057CA204D7459A80674E6CC7F2B98F">
    <w:name w:val="16057CA204D7459A80674E6CC7F2B98F"/>
  </w:style>
  <w:style w:type="paragraph" w:customStyle="1" w:styleId="2EB449EEE1B24578B2F5D2D1AF42B15F">
    <w:name w:val="2EB449EEE1B24578B2F5D2D1AF42B15F"/>
  </w:style>
  <w:style w:type="paragraph" w:customStyle="1" w:styleId="5540D46721E74F1F87F3EF7B04FEBA42">
    <w:name w:val="5540D46721E74F1F87F3EF7B04FEBA42"/>
  </w:style>
  <w:style w:type="paragraph" w:customStyle="1" w:styleId="77DB4CF9A5B74296853827B521A7D7AA">
    <w:name w:val="77DB4CF9A5B74296853827B521A7D7AA"/>
  </w:style>
  <w:style w:type="character" w:styleId="Emphasis">
    <w:name w:val="Emphasis"/>
    <w:basedOn w:val="DefaultParagraphFont"/>
    <w:uiPriority w:val="8"/>
    <w:qFormat/>
    <w:rPr>
      <w:i/>
      <w:iCs/>
    </w:rPr>
  </w:style>
  <w:style w:type="paragraph" w:customStyle="1" w:styleId="887BF195B7DF465AA17C76D5296A8CBF">
    <w:name w:val="887BF195B7DF465AA17C76D5296A8CBF"/>
  </w:style>
  <w:style w:type="paragraph" w:customStyle="1" w:styleId="737B7A872A0B46F1B13CA6B325EB4D19">
    <w:name w:val="737B7A872A0B46F1B13CA6B325EB4D19"/>
  </w:style>
  <w:style w:type="paragraph" w:customStyle="1" w:styleId="62A6F31A785440ECB96ADC5981FF4752">
    <w:name w:val="62A6F31A785440ECB96ADC5981FF4752"/>
  </w:style>
  <w:style w:type="paragraph" w:customStyle="1" w:styleId="D9C19BC654FA4AD79BD77F0853626B0F">
    <w:name w:val="D9C19BC654FA4AD79BD77F0853626B0F"/>
  </w:style>
  <w:style w:type="paragraph" w:customStyle="1" w:styleId="330B3D3522064DE6AAC807094C60602E">
    <w:name w:val="330B3D3522064DE6AAC807094C60602E"/>
  </w:style>
  <w:style w:type="paragraph" w:customStyle="1" w:styleId="F18C40EBF0714E5FA394C689C807489F">
    <w:name w:val="F18C40EBF0714E5FA394C689C807489F"/>
  </w:style>
  <w:style w:type="paragraph" w:customStyle="1" w:styleId="4105F2F2873C4702B50AFE8D5C532CAF">
    <w:name w:val="4105F2F2873C4702B50AFE8D5C532CAF"/>
  </w:style>
  <w:style w:type="paragraph" w:customStyle="1" w:styleId="C4049ED94391408D841E5BEEA7B1EE2D">
    <w:name w:val="C4049ED94391408D841E5BEEA7B1EE2D"/>
  </w:style>
  <w:style w:type="paragraph" w:customStyle="1" w:styleId="3016D6814D474893A7429AA139D5D8E9">
    <w:name w:val="3016D6814D474893A7429AA139D5D8E9"/>
  </w:style>
  <w:style w:type="paragraph" w:customStyle="1" w:styleId="151C6504EC854B0DB71549A5B7A3B09A">
    <w:name w:val="151C6504EC854B0DB71549A5B7A3B09A"/>
  </w:style>
  <w:style w:type="paragraph" w:customStyle="1" w:styleId="73C9E8CF9D0B45BCA85EDF1F5721BD85">
    <w:name w:val="73C9E8CF9D0B45BCA85EDF1F5721BD85"/>
  </w:style>
  <w:style w:type="paragraph" w:customStyle="1" w:styleId="F3AFB141F2AA4232864A741E2E709FA4">
    <w:name w:val="F3AFB141F2AA4232864A741E2E709FA4"/>
  </w:style>
  <w:style w:type="paragraph" w:customStyle="1" w:styleId="B1037EFF526E4A3DBAAFA20A8B664FB6">
    <w:name w:val="B1037EFF526E4A3DBAAFA20A8B664FB6"/>
  </w:style>
  <w:style w:type="paragraph" w:customStyle="1" w:styleId="9C6FB8FCB72740F59F2990289E6EFBA4">
    <w:name w:val="9C6FB8FCB72740F59F2990289E6EFBA4"/>
  </w:style>
  <w:style w:type="paragraph" w:customStyle="1" w:styleId="41A0A13182FE4B20BCF46396C1EFBA50">
    <w:name w:val="41A0A13182FE4B20BCF46396C1EFBA50"/>
  </w:style>
  <w:style w:type="paragraph" w:customStyle="1" w:styleId="38DDC385D6A24EDC92D87FE077CA9250">
    <w:name w:val="38DDC385D6A24EDC92D87FE077CA9250"/>
  </w:style>
  <w:style w:type="paragraph" w:customStyle="1" w:styleId="A4466F43627443DCB12791D59844A259">
    <w:name w:val="A4466F43627443DCB12791D59844A259"/>
  </w:style>
  <w:style w:type="paragraph" w:customStyle="1" w:styleId="9CD246CD739B4CAA8B8208A93B154BF2">
    <w:name w:val="9CD246CD739B4CAA8B8208A93B154BF2"/>
  </w:style>
  <w:style w:type="paragraph" w:customStyle="1" w:styleId="B04735D23FD4479AA4383BE2FB148CCF">
    <w:name w:val="B04735D23FD4479AA4383BE2FB148CCF"/>
  </w:style>
  <w:style w:type="paragraph" w:customStyle="1" w:styleId="B577A41740F24C18883261402A39854A">
    <w:name w:val="B577A41740F24C18883261402A39854A"/>
  </w:style>
  <w:style w:type="paragraph" w:customStyle="1" w:styleId="90D1CBBF6D9946FFBD3B68091006D003">
    <w:name w:val="90D1CBBF6D9946FFBD3B68091006D003"/>
  </w:style>
  <w:style w:type="paragraph" w:customStyle="1" w:styleId="740905EC191C4FBCA39D651D57BD9BC8">
    <w:name w:val="740905EC191C4FBCA39D651D57BD9BC8"/>
  </w:style>
  <w:style w:type="paragraph" w:customStyle="1" w:styleId="D6198BD0E4A84028BE1FBC152EF96943">
    <w:name w:val="D6198BD0E4A84028BE1FBC152EF96943"/>
  </w:style>
  <w:style w:type="paragraph" w:customStyle="1" w:styleId="36AD994D7BED4464BC10FE24FDBC09B7">
    <w:name w:val="36AD994D7BED4464BC10FE24FDBC09B7"/>
  </w:style>
  <w:style w:type="paragraph" w:customStyle="1" w:styleId="84840EE0329540E5A389FAD143582B30">
    <w:name w:val="84840EE0329540E5A389FAD143582B30"/>
  </w:style>
  <w:style w:type="paragraph" w:customStyle="1" w:styleId="0FD153BAB4004EF99B4725C6EB88337D">
    <w:name w:val="0FD153BAB4004EF99B4725C6EB88337D"/>
  </w:style>
  <w:style w:type="paragraph" w:customStyle="1" w:styleId="A4C41BAAB1F740A7B90E102C98027AC8">
    <w:name w:val="A4C41BAAB1F740A7B90E102C98027AC8"/>
  </w:style>
  <w:style w:type="paragraph" w:customStyle="1" w:styleId="55179E73227245709BEC038E091188BB">
    <w:name w:val="55179E73227245709BEC038E091188BB"/>
  </w:style>
  <w:style w:type="paragraph" w:customStyle="1" w:styleId="F16FF4CF2D61443CB2AF5C7703A7CDC0">
    <w:name w:val="F16FF4CF2D61443CB2AF5C7703A7CDC0"/>
  </w:style>
  <w:style w:type="paragraph" w:customStyle="1" w:styleId="248F3D34A9FD41CF8791218BD66391B1">
    <w:name w:val="248F3D34A9FD41CF8791218BD66391B1"/>
  </w:style>
  <w:style w:type="paragraph" w:customStyle="1" w:styleId="239B5C998B714D0F9C9AAB3804A160C0">
    <w:name w:val="239B5C998B714D0F9C9AAB3804A160C0"/>
  </w:style>
  <w:style w:type="paragraph" w:customStyle="1" w:styleId="89B8971D8A054BD190E98545CC523EF4">
    <w:name w:val="89B8971D8A054BD190E98545CC523EF4"/>
  </w:style>
  <w:style w:type="paragraph" w:customStyle="1" w:styleId="457FE0792BC84BC9970DE2B4F9052F53">
    <w:name w:val="457FE0792BC84BC9970DE2B4F9052F53"/>
  </w:style>
  <w:style w:type="paragraph" w:customStyle="1" w:styleId="AD311FAA0BC848B08312ACFCCCA0B68E">
    <w:name w:val="AD311FAA0BC848B08312ACFCCCA0B68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54</Words>
  <Characters>3733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9-11-27T10:35:00Z</dcterms:created>
  <dcterms:modified xsi:type="dcterms:W3CDTF">2019-11-27T10:35:00Z</dcterms:modified>
</cp:coreProperties>
</file>